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9B68AF" w14:textId="7B88E67C" w:rsidR="005601E7" w:rsidRPr="005601E7" w:rsidRDefault="009B13A0" w:rsidP="00C4667C">
      <w:pPr>
        <w:pStyle w:val="Heading2"/>
      </w:pPr>
      <w:r w:rsidRPr="009B13A0">
        <w:t>Lecture 14-radix sort</w:t>
      </w:r>
    </w:p>
    <w:p w14:paraId="430BFAE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. What is the definition of radix according to Webster's dictionary?</w:t>
      </w:r>
    </w:p>
    <w:p w14:paraId="3DA48CF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The base of a number system</w:t>
      </w:r>
    </w:p>
    <w:p w14:paraId="6CBFAF0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A sorting algorithm</w:t>
      </w:r>
    </w:p>
    <w:p w14:paraId="10AB53B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A data structure</w:t>
      </w:r>
    </w:p>
    <w:p w14:paraId="17B7BD7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A type of computer memory</w:t>
      </w:r>
    </w:p>
    <w:p w14:paraId="7EED6A14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a) The base of a number system</w:t>
      </w:r>
    </w:p>
    <w:p w14:paraId="750B8343" w14:textId="77777777" w:rsidR="005601E7" w:rsidRPr="005601E7" w:rsidRDefault="005601E7" w:rsidP="005601E7">
      <w:pPr>
        <w:rPr>
          <w:sz w:val="22"/>
          <w:szCs w:val="22"/>
        </w:rPr>
      </w:pPr>
    </w:p>
    <w:p w14:paraId="55B7A73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2. What is the radix of binary numbers?</w:t>
      </w:r>
    </w:p>
    <w:p w14:paraId="0197996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10</w:t>
      </w:r>
    </w:p>
    <w:p w14:paraId="2FE5519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16</w:t>
      </w:r>
    </w:p>
    <w:p w14:paraId="0B77349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2</w:t>
      </w:r>
    </w:p>
    <w:p w14:paraId="772A69E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26</w:t>
      </w:r>
    </w:p>
    <w:p w14:paraId="312E871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c) 2</w:t>
      </w:r>
    </w:p>
    <w:p w14:paraId="61018BCB" w14:textId="77777777" w:rsidR="005601E7" w:rsidRPr="005601E7" w:rsidRDefault="005601E7" w:rsidP="005601E7">
      <w:pPr>
        <w:rPr>
          <w:sz w:val="22"/>
          <w:szCs w:val="22"/>
        </w:rPr>
      </w:pPr>
    </w:p>
    <w:p w14:paraId="135CD00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3. When considering only capital letters, what is the radix of texts?</w:t>
      </w:r>
    </w:p>
    <w:p w14:paraId="6AA64C6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26</w:t>
      </w:r>
    </w:p>
    <w:p w14:paraId="08CCEDE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36</w:t>
      </w:r>
    </w:p>
    <w:p w14:paraId="38D0318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62</w:t>
      </w:r>
    </w:p>
    <w:p w14:paraId="2609DE9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52</w:t>
      </w:r>
    </w:p>
    <w:p w14:paraId="63AE188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a) 26</w:t>
      </w:r>
    </w:p>
    <w:p w14:paraId="28F0F287" w14:textId="77777777" w:rsidR="005601E7" w:rsidRPr="005601E7" w:rsidRDefault="005601E7" w:rsidP="005601E7">
      <w:pPr>
        <w:rPr>
          <w:sz w:val="22"/>
          <w:szCs w:val="22"/>
        </w:rPr>
      </w:pPr>
    </w:p>
    <w:p w14:paraId="3E94F0F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4. Who first used radix sort in 1890?</w:t>
      </w:r>
    </w:p>
    <w:p w14:paraId="72EC4DD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Charles Babbage</w:t>
      </w:r>
    </w:p>
    <w:p w14:paraId="6E7296A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Ada Lovelace</w:t>
      </w:r>
    </w:p>
    <w:p w14:paraId="3D0A806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Hollerith</w:t>
      </w:r>
    </w:p>
    <w:p w14:paraId="56EBB884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Alan Turing</w:t>
      </w:r>
    </w:p>
    <w:p w14:paraId="2C12916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c) Hollerith</w:t>
      </w:r>
    </w:p>
    <w:p w14:paraId="5F60A9AE" w14:textId="77777777" w:rsidR="005601E7" w:rsidRPr="005601E7" w:rsidRDefault="005601E7" w:rsidP="005601E7">
      <w:pPr>
        <w:rPr>
          <w:sz w:val="22"/>
          <w:szCs w:val="22"/>
        </w:rPr>
      </w:pPr>
    </w:p>
    <w:p w14:paraId="1A5A57D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lastRenderedPageBreak/>
        <w:t>5. What is the time complexity of radix sort?</w:t>
      </w:r>
    </w:p>
    <w:p w14:paraId="16E7E47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</w:t>
      </w:r>
      <w:proofErr w:type="gramStart"/>
      <w:r w:rsidRPr="005601E7">
        <w:rPr>
          <w:sz w:val="22"/>
          <w:szCs w:val="22"/>
        </w:rPr>
        <w:t>O(</w:t>
      </w:r>
      <w:proofErr w:type="gramEnd"/>
      <w:r w:rsidRPr="005601E7">
        <w:rPr>
          <w:sz w:val="22"/>
          <w:szCs w:val="22"/>
        </w:rPr>
        <w:t>N log N)</w:t>
      </w:r>
    </w:p>
    <w:p w14:paraId="59336BA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O(N^2)</w:t>
      </w:r>
    </w:p>
    <w:p w14:paraId="24B61D7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</w:t>
      </w:r>
      <w:proofErr w:type="gramStart"/>
      <w:r w:rsidRPr="005601E7">
        <w:rPr>
          <w:sz w:val="22"/>
          <w:szCs w:val="22"/>
        </w:rPr>
        <w:t>O(</w:t>
      </w:r>
      <w:proofErr w:type="gramEnd"/>
      <w:r w:rsidRPr="005601E7">
        <w:rPr>
          <w:sz w:val="22"/>
          <w:szCs w:val="22"/>
        </w:rPr>
        <w:t>M * N)</w:t>
      </w:r>
    </w:p>
    <w:p w14:paraId="79954DB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O(N)</w:t>
      </w:r>
    </w:p>
    <w:p w14:paraId="6FD396D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c) </w:t>
      </w:r>
      <w:proofErr w:type="gramStart"/>
      <w:r w:rsidRPr="005601E7">
        <w:rPr>
          <w:sz w:val="22"/>
          <w:szCs w:val="22"/>
        </w:rPr>
        <w:t>O(</w:t>
      </w:r>
      <w:proofErr w:type="gramEnd"/>
      <w:r w:rsidRPr="005601E7">
        <w:rPr>
          <w:sz w:val="22"/>
          <w:szCs w:val="22"/>
        </w:rPr>
        <w:t>M * N)</w:t>
      </w:r>
    </w:p>
    <w:p w14:paraId="234E677C" w14:textId="77777777" w:rsidR="005601E7" w:rsidRPr="005601E7" w:rsidRDefault="005601E7" w:rsidP="005601E7">
      <w:pPr>
        <w:rPr>
          <w:sz w:val="22"/>
          <w:szCs w:val="22"/>
        </w:rPr>
      </w:pPr>
    </w:p>
    <w:p w14:paraId="11E4CE8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6. What is the basic idea behind radix sort?</w:t>
      </w:r>
    </w:p>
    <w:p w14:paraId="11D2BEC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Divide and conquer</w:t>
      </w:r>
    </w:p>
    <w:p w14:paraId="5CEE57B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Bucket sort on each digit, from least significant to most significant</w:t>
      </w:r>
    </w:p>
    <w:p w14:paraId="3EA8363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Comparing adjacent elements</w:t>
      </w:r>
    </w:p>
    <w:p w14:paraId="5634A5E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Partitioning around a pivot</w:t>
      </w:r>
    </w:p>
    <w:p w14:paraId="3CCEA66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Bucket sort on each digit, from least significant to most significant</w:t>
      </w:r>
    </w:p>
    <w:p w14:paraId="5ED1A7EF" w14:textId="77777777" w:rsidR="005601E7" w:rsidRPr="005601E7" w:rsidRDefault="005601E7" w:rsidP="005601E7">
      <w:pPr>
        <w:rPr>
          <w:sz w:val="22"/>
          <w:szCs w:val="22"/>
        </w:rPr>
      </w:pPr>
    </w:p>
    <w:p w14:paraId="2C246DB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7. In radix sort, how many buckets are used for a radix of R?</w:t>
      </w:r>
    </w:p>
    <w:p w14:paraId="0C91E2E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R-1</w:t>
      </w:r>
    </w:p>
    <w:p w14:paraId="53BB184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R</w:t>
      </w:r>
    </w:p>
    <w:p w14:paraId="4B9E490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R+1</w:t>
      </w:r>
    </w:p>
    <w:p w14:paraId="1263B1F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2R</w:t>
      </w:r>
    </w:p>
    <w:p w14:paraId="15AE005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R</w:t>
      </w:r>
    </w:p>
    <w:p w14:paraId="4F50776D" w14:textId="77777777" w:rsidR="005601E7" w:rsidRPr="005601E7" w:rsidRDefault="005601E7" w:rsidP="005601E7">
      <w:pPr>
        <w:rPr>
          <w:sz w:val="22"/>
          <w:szCs w:val="22"/>
        </w:rPr>
      </w:pPr>
    </w:p>
    <w:p w14:paraId="5D027EA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8. What is a potential problem when sorting elements with a large range?</w:t>
      </w:r>
    </w:p>
    <w:p w14:paraId="43C2397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The algorithm becomes unstable</w:t>
      </w:r>
    </w:p>
    <w:p w14:paraId="0D227D4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The range (L, H) may be too large</w:t>
      </w:r>
    </w:p>
    <w:p w14:paraId="7F2D668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It requires more comparisons</w:t>
      </w:r>
    </w:p>
    <w:p w14:paraId="0BC369C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It cannot handle negative numbers</w:t>
      </w:r>
    </w:p>
    <w:p w14:paraId="62BD4F8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The range (L, H) may be too large</w:t>
      </w:r>
    </w:p>
    <w:p w14:paraId="139FF6C3" w14:textId="77777777" w:rsidR="005601E7" w:rsidRPr="005601E7" w:rsidRDefault="005601E7" w:rsidP="005601E7">
      <w:pPr>
        <w:rPr>
          <w:sz w:val="22"/>
          <w:szCs w:val="22"/>
        </w:rPr>
      </w:pPr>
    </w:p>
    <w:p w14:paraId="7ACA43B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9. What is the range for sorting 4-byte unsigned integers?</w:t>
      </w:r>
    </w:p>
    <w:p w14:paraId="3C94E27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[0, 2^16-1]</w:t>
      </w:r>
    </w:p>
    <w:p w14:paraId="36C14D3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lastRenderedPageBreak/>
        <w:t xml:space="preserve">   b) [0, 2^32-1]</w:t>
      </w:r>
    </w:p>
    <w:p w14:paraId="30BD251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[-2^31, 2^31-1]</w:t>
      </w:r>
    </w:p>
    <w:p w14:paraId="63445D2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[0, 2^64-1]</w:t>
      </w:r>
    </w:p>
    <w:p w14:paraId="50B5DEA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[0, 2^32-1]</w:t>
      </w:r>
    </w:p>
    <w:p w14:paraId="6C2ABB4D" w14:textId="77777777" w:rsidR="005601E7" w:rsidRPr="005601E7" w:rsidRDefault="005601E7" w:rsidP="005601E7">
      <w:pPr>
        <w:rPr>
          <w:sz w:val="22"/>
          <w:szCs w:val="22"/>
        </w:rPr>
      </w:pPr>
    </w:p>
    <w:p w14:paraId="3E6059A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0. When sorting strings using radix sort, what needs to be known?</w:t>
      </w:r>
    </w:p>
    <w:p w14:paraId="115B5B9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The alphabetical order of characters</w:t>
      </w:r>
    </w:p>
    <w:p w14:paraId="78D685F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The length of the biggest string</w:t>
      </w:r>
    </w:p>
    <w:p w14:paraId="58DEAFE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The total number of strings</w:t>
      </w:r>
    </w:p>
    <w:p w14:paraId="720EC99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The ASCII values of characters</w:t>
      </w:r>
    </w:p>
    <w:p w14:paraId="3C57B6A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b) The length of the biggest string</w:t>
      </w:r>
    </w:p>
    <w:p w14:paraId="0C075C52" w14:textId="77777777" w:rsidR="005601E7" w:rsidRPr="005601E7" w:rsidRDefault="005601E7" w:rsidP="005601E7">
      <w:pPr>
        <w:rPr>
          <w:sz w:val="22"/>
          <w:szCs w:val="22"/>
        </w:rPr>
      </w:pPr>
    </w:p>
    <w:p w14:paraId="116D70F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1. What is the bias added to the exponent in IEEE single-precision floats?</w:t>
      </w:r>
    </w:p>
    <w:p w14:paraId="2E943A0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64</w:t>
      </w:r>
    </w:p>
    <w:p w14:paraId="0784020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127</w:t>
      </w:r>
    </w:p>
    <w:p w14:paraId="6E4DAED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255</w:t>
      </w:r>
    </w:p>
    <w:p w14:paraId="3538423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1023</w:t>
      </w:r>
    </w:p>
    <w:p w14:paraId="4A51447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b) 127</w:t>
      </w:r>
    </w:p>
    <w:p w14:paraId="2ABC9F8A" w14:textId="77777777" w:rsidR="005601E7" w:rsidRPr="005601E7" w:rsidRDefault="005601E7" w:rsidP="005601E7">
      <w:pPr>
        <w:rPr>
          <w:sz w:val="22"/>
          <w:szCs w:val="22"/>
        </w:rPr>
      </w:pPr>
    </w:p>
    <w:p w14:paraId="214132D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2. How many bits are used for the exponent field in double precision floating-point numbers?</w:t>
      </w:r>
    </w:p>
    <w:p w14:paraId="5D486DC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8</w:t>
      </w:r>
    </w:p>
    <w:p w14:paraId="3EA80E9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11</w:t>
      </w:r>
    </w:p>
    <w:p w14:paraId="5044592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16</w:t>
      </w:r>
    </w:p>
    <w:p w14:paraId="691DCE2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23</w:t>
      </w:r>
    </w:p>
    <w:p w14:paraId="377B11A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b) 11</w:t>
      </w:r>
    </w:p>
    <w:p w14:paraId="0760F8D5" w14:textId="77777777" w:rsidR="005601E7" w:rsidRPr="005601E7" w:rsidRDefault="005601E7" w:rsidP="005601E7">
      <w:pPr>
        <w:rPr>
          <w:sz w:val="22"/>
          <w:szCs w:val="22"/>
        </w:rPr>
      </w:pPr>
    </w:p>
    <w:p w14:paraId="2E36A99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3. What does flipping the sign bit do in floating-point representation?</w:t>
      </w:r>
    </w:p>
    <w:p w14:paraId="0214F82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Changes the exponent</w:t>
      </w:r>
    </w:p>
    <w:p w14:paraId="797F972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Flips the sign of the number</w:t>
      </w:r>
    </w:p>
    <w:p w14:paraId="2ED771F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Inverts the significand</w:t>
      </w:r>
    </w:p>
    <w:p w14:paraId="1A3CE32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lastRenderedPageBreak/>
        <w:t xml:space="preserve">    d) Has no effect</w:t>
      </w:r>
    </w:p>
    <w:p w14:paraId="2CE4479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b) Flips the sign of the number</w:t>
      </w:r>
    </w:p>
    <w:p w14:paraId="4C9BF4BA" w14:textId="77777777" w:rsidR="005601E7" w:rsidRPr="005601E7" w:rsidRDefault="005601E7" w:rsidP="005601E7">
      <w:pPr>
        <w:rPr>
          <w:sz w:val="22"/>
          <w:szCs w:val="22"/>
        </w:rPr>
      </w:pPr>
    </w:p>
    <w:p w14:paraId="1608613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4. In IEEE 754 floating point numbers, why is the exponent biased?</w:t>
      </w:r>
    </w:p>
    <w:p w14:paraId="5A86F03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To save memory</w:t>
      </w:r>
    </w:p>
    <w:p w14:paraId="05BA81B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To allow for faster calculations</w:t>
      </w:r>
    </w:p>
    <w:p w14:paraId="5F1010F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To make comparison easier</w:t>
      </w:r>
    </w:p>
    <w:p w14:paraId="0668B83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To represent more numbers</w:t>
      </w:r>
    </w:p>
    <w:p w14:paraId="7A70DF7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c) To make comparison easier</w:t>
      </w:r>
    </w:p>
    <w:p w14:paraId="5738BF60" w14:textId="77777777" w:rsidR="005601E7" w:rsidRPr="005601E7" w:rsidRDefault="005601E7" w:rsidP="005601E7">
      <w:pPr>
        <w:rPr>
          <w:sz w:val="22"/>
          <w:szCs w:val="22"/>
        </w:rPr>
      </w:pPr>
    </w:p>
    <w:p w14:paraId="3712B11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5. For a single-precision float, what range of exponents can be represented after biasing?</w:t>
      </w:r>
    </w:p>
    <w:p w14:paraId="6320E32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-126 to +127</w:t>
      </w:r>
    </w:p>
    <w:p w14:paraId="7FB7053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0 to 255</w:t>
      </w:r>
    </w:p>
    <w:p w14:paraId="2B4F013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1 to 254</w:t>
      </w:r>
    </w:p>
    <w:p w14:paraId="10EE81B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-127 to +128</w:t>
      </w:r>
    </w:p>
    <w:p w14:paraId="28F2D7B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c) 1 to 254</w:t>
      </w:r>
    </w:p>
    <w:p w14:paraId="074A74F4" w14:textId="77777777" w:rsidR="005601E7" w:rsidRPr="005601E7" w:rsidRDefault="005601E7" w:rsidP="005601E7">
      <w:pPr>
        <w:rPr>
          <w:sz w:val="22"/>
          <w:szCs w:val="22"/>
        </w:rPr>
      </w:pPr>
    </w:p>
    <w:p w14:paraId="4E757694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6. How many bits are used for the significand (fraction) in single-precision floats?</w:t>
      </w:r>
    </w:p>
    <w:p w14:paraId="0B52DF9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8</w:t>
      </w:r>
    </w:p>
    <w:p w14:paraId="0559475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16</w:t>
      </w:r>
    </w:p>
    <w:p w14:paraId="4D122B5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23</w:t>
      </w:r>
    </w:p>
    <w:p w14:paraId="4D14BF6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32</w:t>
      </w:r>
    </w:p>
    <w:p w14:paraId="2FFFD1B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c) 23</w:t>
      </w:r>
    </w:p>
    <w:p w14:paraId="041D70FD" w14:textId="77777777" w:rsidR="005601E7" w:rsidRPr="005601E7" w:rsidRDefault="005601E7" w:rsidP="005601E7">
      <w:pPr>
        <w:rPr>
          <w:sz w:val="22"/>
          <w:szCs w:val="22"/>
        </w:rPr>
      </w:pPr>
    </w:p>
    <w:p w14:paraId="7884580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7. When sorting non-negative floating-point numbers, how should buckets be joined?</w:t>
      </w:r>
    </w:p>
    <w:p w14:paraId="0831CE4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</w:t>
      </w:r>
      <w:proofErr w:type="gramStart"/>
      <w:r w:rsidRPr="005601E7">
        <w:rPr>
          <w:sz w:val="22"/>
          <w:szCs w:val="22"/>
        </w:rPr>
        <w:t>Larger</w:t>
      </w:r>
      <w:proofErr w:type="gramEnd"/>
      <w:r w:rsidRPr="005601E7">
        <w:rPr>
          <w:sz w:val="22"/>
          <w:szCs w:val="22"/>
        </w:rPr>
        <w:t xml:space="preserve"> bits/digits first</w:t>
      </w:r>
    </w:p>
    <w:p w14:paraId="79C3231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</w:t>
      </w:r>
      <w:proofErr w:type="gramStart"/>
      <w:r w:rsidRPr="005601E7">
        <w:rPr>
          <w:sz w:val="22"/>
          <w:szCs w:val="22"/>
        </w:rPr>
        <w:t>Smaller</w:t>
      </w:r>
      <w:proofErr w:type="gramEnd"/>
      <w:r w:rsidRPr="005601E7">
        <w:rPr>
          <w:sz w:val="22"/>
          <w:szCs w:val="22"/>
        </w:rPr>
        <w:t xml:space="preserve"> bits/digits first</w:t>
      </w:r>
    </w:p>
    <w:p w14:paraId="4E25935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Random order</w:t>
      </w:r>
    </w:p>
    <w:p w14:paraId="1291C81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Alternating large and small</w:t>
      </w:r>
    </w:p>
    <w:p w14:paraId="7DB52A1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b) Smaller bits/digits first</w:t>
      </w:r>
    </w:p>
    <w:p w14:paraId="2A1D70A1" w14:textId="77777777" w:rsidR="005601E7" w:rsidRPr="005601E7" w:rsidRDefault="005601E7" w:rsidP="005601E7">
      <w:pPr>
        <w:rPr>
          <w:sz w:val="22"/>
          <w:szCs w:val="22"/>
        </w:rPr>
      </w:pPr>
    </w:p>
    <w:p w14:paraId="46769F1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8. When sorting negative floating-point numbers, how should buckets be joined?</w:t>
      </w:r>
    </w:p>
    <w:p w14:paraId="4FC1FD9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</w:t>
      </w:r>
      <w:proofErr w:type="gramStart"/>
      <w:r w:rsidRPr="005601E7">
        <w:rPr>
          <w:sz w:val="22"/>
          <w:szCs w:val="22"/>
        </w:rPr>
        <w:t>Larger</w:t>
      </w:r>
      <w:proofErr w:type="gramEnd"/>
      <w:r w:rsidRPr="005601E7">
        <w:rPr>
          <w:sz w:val="22"/>
          <w:szCs w:val="22"/>
        </w:rPr>
        <w:t xml:space="preserve"> bits/digits first</w:t>
      </w:r>
    </w:p>
    <w:p w14:paraId="602A413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</w:t>
      </w:r>
      <w:proofErr w:type="gramStart"/>
      <w:r w:rsidRPr="005601E7">
        <w:rPr>
          <w:sz w:val="22"/>
          <w:szCs w:val="22"/>
        </w:rPr>
        <w:t>Smaller</w:t>
      </w:r>
      <w:proofErr w:type="gramEnd"/>
      <w:r w:rsidRPr="005601E7">
        <w:rPr>
          <w:sz w:val="22"/>
          <w:szCs w:val="22"/>
        </w:rPr>
        <w:t xml:space="preserve"> bits/digits first</w:t>
      </w:r>
    </w:p>
    <w:p w14:paraId="501530D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Random order</w:t>
      </w:r>
    </w:p>
    <w:p w14:paraId="57FEF7E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Alternating large and small</w:t>
      </w:r>
    </w:p>
    <w:p w14:paraId="6B7A20C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a) Larger bits/digits first</w:t>
      </w:r>
    </w:p>
    <w:p w14:paraId="47495348" w14:textId="77777777" w:rsidR="005601E7" w:rsidRPr="005601E7" w:rsidRDefault="005601E7" w:rsidP="005601E7">
      <w:pPr>
        <w:rPr>
          <w:sz w:val="22"/>
          <w:szCs w:val="22"/>
        </w:rPr>
      </w:pPr>
    </w:p>
    <w:p w14:paraId="630CBFE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9. What happens if you sort both positive and negative floating-point numbers together as if they were unsigned integers?</w:t>
      </w:r>
    </w:p>
    <w:p w14:paraId="7B2AFD7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The result is completely random</w:t>
      </w:r>
    </w:p>
    <w:p w14:paraId="3B49FA4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Negative numbers come before positive numbers in ascending order</w:t>
      </w:r>
    </w:p>
    <w:p w14:paraId="20130CA6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Positive numbers are in ascending order, negative numbers are in descending order</w:t>
      </w:r>
    </w:p>
    <w:p w14:paraId="15D8FF2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The algorithm fails</w:t>
      </w:r>
    </w:p>
    <w:p w14:paraId="40C0E2D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c) Positive numbers are in ascending order, negative numbers are in descending order</w:t>
      </w:r>
    </w:p>
    <w:p w14:paraId="42CA447E" w14:textId="77777777" w:rsidR="005601E7" w:rsidRPr="005601E7" w:rsidRDefault="005601E7" w:rsidP="005601E7">
      <w:pPr>
        <w:rPr>
          <w:sz w:val="22"/>
          <w:szCs w:val="22"/>
        </w:rPr>
      </w:pPr>
    </w:p>
    <w:p w14:paraId="64B2641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20. To fix the order after sorting both positive and negative floating-point numbers together, what should be done?</w:t>
      </w:r>
    </w:p>
    <w:p w14:paraId="2AB5FFA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) Reverse the entire list</w:t>
      </w:r>
    </w:p>
    <w:p w14:paraId="231C64F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b) Flip the order of negative numbers and move them before positive numbers</w:t>
      </w:r>
    </w:p>
    <w:p w14:paraId="135AD27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c) Sort the list again using a different algorithm</w:t>
      </w:r>
    </w:p>
    <w:p w14:paraId="1E480A0D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d) No fix is needed</w:t>
      </w:r>
    </w:p>
    <w:p w14:paraId="2094ED0E" w14:textId="5EBDAAF1" w:rsidR="00DF5D25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 Answer: b) Flip the order of negative numbers and move them before positive numbers</w:t>
      </w:r>
    </w:p>
    <w:sectPr w:rsidR="00DF5D25" w:rsidRPr="005601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2MjYwMjc1sjRU0lEKTi0uzszPAykwqgUAmLzU1iwAAAA="/>
  </w:docVars>
  <w:rsids>
    <w:rsidRoot w:val="00DF5D25"/>
    <w:rsid w:val="003B322A"/>
    <w:rsid w:val="005601E7"/>
    <w:rsid w:val="009B13A0"/>
    <w:rsid w:val="00C4667C"/>
    <w:rsid w:val="00DF5D25"/>
    <w:rsid w:val="00E94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CA0B33"/>
  <w15:chartTrackingRefBased/>
  <w15:docId w15:val="{F5CD9DFD-2ADE-4D35-BBA9-CE35EA213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5D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5D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5D2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5D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5D2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5D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5D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5D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5D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5D2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F5D2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5D2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5D2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5D2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5D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5D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5D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5D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5D2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5D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5D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5D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5D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5D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5D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5D2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5D2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5D2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5D25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38</Words>
  <Characters>3642</Characters>
  <Application>Microsoft Office Word</Application>
  <DocSecurity>0</DocSecurity>
  <Lines>30</Lines>
  <Paragraphs>8</Paragraphs>
  <ScaleCrop>false</ScaleCrop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1:05:00Z</dcterms:created>
  <dcterms:modified xsi:type="dcterms:W3CDTF">2024-10-01T22:57:00Z</dcterms:modified>
</cp:coreProperties>
</file>